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E0BA5" w:rsidP="2A0BAF6A" w:rsidRDefault="279E6A86" w14:paraId="2C078E63" w14:textId="4BE8E853">
      <w:pPr>
        <w:pStyle w:val="Heading1"/>
        <w:rPr>
          <w:rFonts w:ascii="Calibri Light" w:hAnsi="Calibri Light"/>
        </w:rPr>
      </w:pPr>
      <w:bookmarkStart w:name="_GoBack" w:id="0"/>
      <w:bookmarkEnd w:id="0"/>
      <w:r w:rsidRPr="2A0BAF6A">
        <w:rPr>
          <w:rFonts w:ascii="Calibri Light" w:hAnsi="Calibri Light"/>
        </w:rPr>
        <w:t>Agenda for Meeting</w:t>
      </w:r>
    </w:p>
    <w:p w:rsidR="279E6A86" w:rsidP="00B56B3B" w:rsidRDefault="279E6A86" w14:paraId="59F40BBD" w14:textId="781E6BEC">
      <w:pPr>
        <w:pStyle w:val="Heading2"/>
      </w:pPr>
      <w:r w:rsidRPr="2A0BAF6A">
        <w:t>Details</w:t>
      </w:r>
    </w:p>
    <w:p w:rsidR="279E6A86" w:rsidP="2A0BAF6A" w:rsidRDefault="279E6A86" w14:paraId="6EACCCA3" w14:textId="17A4013D">
      <w:pPr>
        <w:pStyle w:val="ListParagraph"/>
        <w:numPr>
          <w:ilvl w:val="0"/>
          <w:numId w:val="11"/>
        </w:numPr>
        <w:rPr>
          <w:rFonts w:eastAsiaTheme="minorEastAsia"/>
        </w:rPr>
      </w:pPr>
      <w:r>
        <w:t>Date: Friday, 28 January 2022</w:t>
      </w:r>
    </w:p>
    <w:p w:rsidR="279E6A86" w:rsidP="2A0BAF6A" w:rsidRDefault="279E6A86" w14:paraId="7B29423B" w14:textId="310640B2">
      <w:pPr>
        <w:pStyle w:val="ListParagraph"/>
        <w:numPr>
          <w:ilvl w:val="0"/>
          <w:numId w:val="11"/>
        </w:numPr>
        <w:rPr>
          <w:rFonts w:eastAsiaTheme="minorEastAsia"/>
        </w:rPr>
      </w:pPr>
      <w:r>
        <w:t>Time: 12.25pm to 12.50pm</w:t>
      </w:r>
      <w:r w:rsidR="0083580F">
        <w:t xml:space="preserve"> (</w:t>
      </w:r>
      <w:r w:rsidR="00B56B3B">
        <w:t>25 minutes)</w:t>
      </w:r>
    </w:p>
    <w:p w:rsidR="49D9B40D" w:rsidP="2A0BAF6A" w:rsidRDefault="49D9B40D" w14:paraId="3BA06E6E" w14:textId="2C7FB0FE">
      <w:pPr>
        <w:pStyle w:val="ListParagraph"/>
        <w:numPr>
          <w:ilvl w:val="0"/>
          <w:numId w:val="11"/>
        </w:numPr>
        <w:rPr>
          <w:rFonts w:eastAsiaTheme="minorEastAsia"/>
        </w:rPr>
      </w:pPr>
      <w:r>
        <w:t>OP1 Topic: Crafting a Professional Resume and Cover Letter</w:t>
      </w:r>
    </w:p>
    <w:p w:rsidR="158542A2" w:rsidP="00B56B3B" w:rsidRDefault="158542A2" w14:paraId="54ABF848" w14:textId="22278F6C">
      <w:pPr>
        <w:pStyle w:val="Heading2"/>
      </w:pPr>
      <w:r w:rsidRPr="2A0BAF6A">
        <w:t xml:space="preserve">Before </w:t>
      </w:r>
      <w:r w:rsidRPr="2A0BAF6A" w:rsidR="76D03C1A">
        <w:t>M</w:t>
      </w:r>
      <w:r w:rsidRPr="2A0BAF6A">
        <w:t>eeting</w:t>
      </w:r>
    </w:p>
    <w:p w:rsidR="6420AB10" w:rsidP="00B56B3B" w:rsidRDefault="6420AB10" w14:paraId="2EE39CC8" w14:textId="4D61894D">
      <w:pPr>
        <w:pStyle w:val="ListParagraph"/>
        <w:numPr>
          <w:ilvl w:val="0"/>
          <w:numId w:val="13"/>
        </w:numPr>
        <w:rPr>
          <w:rFonts w:eastAsiaTheme="minorEastAsia"/>
        </w:rPr>
      </w:pPr>
      <w:r>
        <w:t>Read through the CA1 Team Meeting Info Pack</w:t>
      </w:r>
      <w:r w:rsidR="7E306BF4">
        <w:t xml:space="preserve"> + CA2 OP1 Info Pack</w:t>
      </w:r>
    </w:p>
    <w:p w:rsidR="03673509" w:rsidP="00B56B3B" w:rsidRDefault="03673509" w14:paraId="0F746B21" w14:textId="35583B4F">
      <w:pPr>
        <w:pStyle w:val="ListParagraph"/>
        <w:numPr>
          <w:ilvl w:val="0"/>
          <w:numId w:val="13"/>
        </w:numPr>
      </w:pPr>
      <w:r>
        <w:t>Provide resumes via Telegram</w:t>
      </w:r>
    </w:p>
    <w:p w:rsidR="03673509" w:rsidP="00B56B3B" w:rsidRDefault="03673509" w14:paraId="4405B50E" w14:textId="658A65AF">
      <w:pPr>
        <w:pStyle w:val="ListParagraph"/>
        <w:numPr>
          <w:ilvl w:val="1"/>
          <w:numId w:val="13"/>
        </w:numPr>
      </w:pPr>
      <w:r>
        <w:t>Team members will glance through each other’s resumes and think of some possible feedback to give during the meeting.</w:t>
      </w:r>
    </w:p>
    <w:p w:rsidR="6420AB10" w:rsidP="00B56B3B" w:rsidRDefault="6420AB10" w14:paraId="21ECDF00" w14:textId="6831650A">
      <w:pPr>
        <w:pStyle w:val="Heading2"/>
      </w:pPr>
      <w:r w:rsidRPr="2A0BAF6A">
        <w:t>Meeting Topics</w:t>
      </w:r>
      <w:r w:rsidRPr="2A0BAF6A" w:rsidR="2F92BD0A">
        <w:t>/Activity</w:t>
      </w:r>
    </w:p>
    <w:p w:rsidR="2F92BD0A" w:rsidP="2A0BAF6A" w:rsidRDefault="2F92BD0A" w14:paraId="076CB45B" w14:textId="6A8BF198">
      <w:pPr>
        <w:pStyle w:val="ListParagraph"/>
        <w:numPr>
          <w:ilvl w:val="0"/>
          <w:numId w:val="7"/>
        </w:numPr>
        <w:rPr>
          <w:rFonts w:eastAsiaTheme="minorEastAsia"/>
        </w:rPr>
      </w:pPr>
      <w:r>
        <w:t>Review teammates resumes and provide feedback</w:t>
      </w:r>
      <w:r w:rsidR="3FAA52C6">
        <w:t xml:space="preserve"> </w:t>
      </w:r>
      <w:r w:rsidR="669FAA8E">
        <w:t>(8 minutes)</w:t>
      </w:r>
    </w:p>
    <w:p w:rsidR="75A1A5D9" w:rsidP="2A0BAF6A" w:rsidRDefault="75A1A5D9" w14:paraId="08E0D12A" w14:textId="4ED0D360">
      <w:pPr>
        <w:pStyle w:val="ListParagraph"/>
        <w:numPr>
          <w:ilvl w:val="1"/>
          <w:numId w:val="7"/>
        </w:numPr>
      </w:pPr>
      <w:r>
        <w:t>The goal</w:t>
      </w:r>
      <w:r w:rsidR="2F92BD0A">
        <w:t xml:space="preserve"> is to get a basic understanding of some possible areas to talk about when </w:t>
      </w:r>
      <w:r w:rsidR="603C0702">
        <w:t>presenting</w:t>
      </w:r>
      <w:r w:rsidR="2F92BD0A">
        <w:t xml:space="preserve"> effective resume writing.</w:t>
      </w:r>
    </w:p>
    <w:p w:rsidR="62CBE2D2" w:rsidP="2A0BAF6A" w:rsidRDefault="62CBE2D2" w14:paraId="5FD9F47E" w14:textId="2A701545">
      <w:pPr>
        <w:pStyle w:val="ListParagraph"/>
        <w:numPr>
          <w:ilvl w:val="1"/>
          <w:numId w:val="7"/>
        </w:numPr>
      </w:pPr>
      <w:r>
        <w:t>Soft guideline: 3 feedback points per resume</w:t>
      </w:r>
    </w:p>
    <w:p w:rsidR="2586A23D" w:rsidP="2A0BAF6A" w:rsidRDefault="2586A23D" w14:paraId="40DB8EA9" w14:textId="6FC539D9">
      <w:pPr>
        <w:pStyle w:val="ListParagraph"/>
        <w:numPr>
          <w:ilvl w:val="0"/>
          <w:numId w:val="7"/>
        </w:numPr>
      </w:pPr>
      <w:r>
        <w:t>Identifying IT-specific items to include in the resume?</w:t>
      </w:r>
      <w:r w:rsidR="1EDDF95C">
        <w:t xml:space="preserve"> (3 minutes)</w:t>
      </w:r>
    </w:p>
    <w:p w:rsidR="21942EF9" w:rsidP="2A0BAF6A" w:rsidRDefault="21942EF9" w14:paraId="14D95620" w14:textId="3F3514B8">
      <w:pPr>
        <w:pStyle w:val="ListParagraph"/>
        <w:numPr>
          <w:ilvl w:val="0"/>
          <w:numId w:val="7"/>
        </w:numPr>
      </w:pPr>
      <w:r>
        <w:t>Discuss the structure of our presentation</w:t>
      </w:r>
      <w:r w:rsidR="3C719277">
        <w:t xml:space="preserve"> (5 minutes)</w:t>
      </w:r>
    </w:p>
    <w:p w:rsidR="21942EF9" w:rsidP="2A0BAF6A" w:rsidRDefault="21942EF9" w14:paraId="6FF19C62" w14:textId="6DC2CC32">
      <w:pPr>
        <w:pStyle w:val="ListParagraph"/>
        <w:numPr>
          <w:ilvl w:val="1"/>
          <w:numId w:val="7"/>
        </w:numPr>
      </w:pPr>
      <w:r>
        <w:t>Content that we want to include in our presentation</w:t>
      </w:r>
    </w:p>
    <w:p w:rsidR="21942EF9" w:rsidP="2A0BAF6A" w:rsidRDefault="21942EF9" w14:paraId="372BE1A6" w14:textId="28A150F5">
      <w:pPr>
        <w:pStyle w:val="ListParagraph"/>
        <w:numPr>
          <w:ilvl w:val="1"/>
          <w:numId w:val="7"/>
        </w:numPr>
      </w:pPr>
      <w:r>
        <w:t>Maybe delegate who can take charge of the various sections</w:t>
      </w:r>
    </w:p>
    <w:p w:rsidR="2A0BAF6A" w:rsidP="2A0BAF6A" w:rsidRDefault="2A0BAF6A" w14:paraId="4027B75F" w14:textId="2EDC508A">
      <w:pPr>
        <w:pBdr>
          <w:bottom w:val="single" w:color="auto" w:sz="6" w:space="1"/>
        </w:pBdr>
      </w:pPr>
    </w:p>
    <w:p w:rsidR="006F524C" w:rsidP="006F524C" w:rsidRDefault="006F524C" w14:paraId="47A98A9C" w14:textId="3B9C30FA">
      <w:pPr>
        <w:pStyle w:val="Heading1"/>
      </w:pPr>
      <w:r w:rsidR="6543A9D2">
        <w:rPr/>
        <w:t>Meeting Minutes</w:t>
      </w:r>
    </w:p>
    <w:p w:rsidR="07E53596" w:rsidP="662A0663" w:rsidRDefault="07E53596" w14:paraId="4D562F72" w14:textId="5DF56B1B">
      <w:pPr>
        <w:pStyle w:val="Normal"/>
      </w:pPr>
      <w:r w:rsidR="07E53596">
        <w:rPr/>
        <w:t xml:space="preserve">Note taker: </w:t>
      </w:r>
      <w:r w:rsidR="3A100F8A">
        <w:rPr/>
        <w:t>Jun Lim</w:t>
      </w: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730245" w:rsidTr="662A0663" w14:paraId="100A67A7" w14:textId="77777777">
        <w:tc>
          <w:tcPr>
            <w:tcW w:w="1838" w:type="dxa"/>
            <w:tcMar/>
          </w:tcPr>
          <w:p w:rsidRPr="00730245" w:rsidR="00730245" w:rsidP="006E56DF" w:rsidRDefault="00730245" w14:paraId="051327C9" w14:textId="77FE19B0">
            <w:pPr>
              <w:jc w:val="center"/>
              <w:rPr>
                <w:b/>
                <w:bCs/>
              </w:rPr>
            </w:pPr>
            <w:r w:rsidRPr="00730245">
              <w:rPr>
                <w:b/>
                <w:bCs/>
              </w:rPr>
              <w:t>Topic/Activity</w:t>
            </w:r>
          </w:p>
        </w:tc>
        <w:tc>
          <w:tcPr>
            <w:tcW w:w="3756" w:type="dxa"/>
            <w:tcMar/>
          </w:tcPr>
          <w:p w:rsidRPr="00730245" w:rsidR="00730245" w:rsidP="006F524C" w:rsidRDefault="00730245" w14:paraId="6450A427" w14:textId="2A1F4F44">
            <w:pPr>
              <w:rPr>
                <w:b/>
                <w:bCs/>
              </w:rPr>
            </w:pPr>
            <w:r w:rsidRPr="00730245">
              <w:rPr>
                <w:b/>
                <w:bCs/>
              </w:rPr>
              <w:t>Discussion/Comments</w:t>
            </w:r>
          </w:p>
        </w:tc>
        <w:tc>
          <w:tcPr>
            <w:tcW w:w="3756" w:type="dxa"/>
            <w:tcMar/>
          </w:tcPr>
          <w:p w:rsidRPr="00730245" w:rsidR="00730245" w:rsidP="006F524C" w:rsidRDefault="00730245" w14:paraId="4AEA0D3B" w14:textId="01CD877C">
            <w:pPr>
              <w:rPr>
                <w:b/>
                <w:bCs/>
              </w:rPr>
            </w:pPr>
            <w:r w:rsidRPr="00730245">
              <w:rPr>
                <w:b/>
                <w:bCs/>
              </w:rPr>
              <w:t>Action Items</w:t>
            </w:r>
          </w:p>
        </w:tc>
      </w:tr>
      <w:tr w:rsidR="00730245" w:rsidTr="662A0663" w14:paraId="12A3C928" w14:textId="77777777">
        <w:tc>
          <w:tcPr>
            <w:tcW w:w="1838" w:type="dxa"/>
            <w:tcMar/>
          </w:tcPr>
          <w:p w:rsidR="00730245" w:rsidP="006E56DF" w:rsidRDefault="006E56DF" w14:paraId="232490DF" w14:textId="7F4A246E">
            <w:pPr>
              <w:jc w:val="center"/>
            </w:pPr>
            <w:r>
              <w:t>1</w:t>
            </w:r>
          </w:p>
        </w:tc>
        <w:tc>
          <w:tcPr>
            <w:tcW w:w="3756" w:type="dxa"/>
            <w:tcMar/>
          </w:tcPr>
          <w:p w:rsidR="00730245" w:rsidP="662A0663" w:rsidRDefault="00730245" w14:paraId="37705A18" w14:textId="1932417C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543FDAA7">
              <w:rPr/>
              <w:t xml:space="preserve">- </w:t>
            </w:r>
            <w:r w:rsidR="4966DC91">
              <w:rPr/>
              <w:t xml:space="preserve">Need to decide on a uniform structure </w:t>
            </w:r>
            <w:r w:rsidR="01EB1EA6">
              <w:rPr/>
              <w:t>for</w:t>
            </w:r>
            <w:r w:rsidR="4966DC91">
              <w:rPr/>
              <w:t xml:space="preserve"> a resume, </w:t>
            </w:r>
            <w:r w:rsidR="52A11638">
              <w:rPr/>
              <w:t>e.g.,</w:t>
            </w:r>
            <w:r w:rsidR="4966DC91">
              <w:rPr/>
              <w:t xml:space="preserve"> where to place the awards section, the indentation and font style of each header, date, and content should be consistent.</w:t>
            </w:r>
          </w:p>
          <w:p w:rsidR="00730245" w:rsidP="662A0663" w:rsidRDefault="00730245" w14:paraId="121BD671" w14:textId="0F07B746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</w:p>
          <w:p w:rsidR="00730245" w:rsidP="662A0663" w:rsidRDefault="00730245" w14:paraId="6433CB31" w14:textId="50E281F1">
            <w:pPr>
              <w:pStyle w:val="Normal"/>
            </w:pPr>
            <w:r w:rsidR="4092DFF4">
              <w:rPr/>
              <w:t xml:space="preserve">- </w:t>
            </w:r>
            <w:r w:rsidR="05E52CD8">
              <w:rPr/>
              <w:t xml:space="preserve">For each </w:t>
            </w:r>
            <w:r w:rsidR="2E315096">
              <w:rPr/>
              <w:t>experience</w:t>
            </w:r>
            <w:r w:rsidR="05E52CD8">
              <w:rPr/>
              <w:t>, summariz</w:t>
            </w:r>
            <w:r w:rsidR="71156FC6">
              <w:rPr/>
              <w:t>e</w:t>
            </w:r>
            <w:r w:rsidR="05E52CD8">
              <w:rPr/>
              <w:t xml:space="preserve"> the content into three points</w:t>
            </w:r>
            <w:r w:rsidR="691CEE92">
              <w:rPr/>
              <w:t xml:space="preserve"> </w:t>
            </w:r>
            <w:r w:rsidR="4AD02C35">
              <w:rPr/>
              <w:t xml:space="preserve">for a </w:t>
            </w:r>
            <w:r w:rsidR="4AD02C35">
              <w:rPr/>
              <w:t>briefer</w:t>
            </w:r>
            <w:r w:rsidR="4AD02C35">
              <w:rPr/>
              <w:t xml:space="preserve"> overview when one has more experience in their resume</w:t>
            </w:r>
          </w:p>
          <w:p w:rsidR="00730245" w:rsidP="662A0663" w:rsidRDefault="00730245" w14:paraId="10C97390" w14:textId="055BEC53">
            <w:pPr>
              <w:pStyle w:val="Normal"/>
            </w:pPr>
            <w:r>
              <w:br/>
            </w:r>
            <w:r w:rsidR="3497E6FA">
              <w:rPr/>
              <w:t xml:space="preserve">- </w:t>
            </w:r>
            <w:r w:rsidR="5038B433">
              <w:rPr/>
              <w:t xml:space="preserve">Can highlight </w:t>
            </w:r>
            <w:r w:rsidR="3497E6FA">
              <w:rPr/>
              <w:t>the</w:t>
            </w:r>
            <w:r w:rsidR="3497E6FA">
              <w:rPr/>
              <w:t xml:space="preserve"> relevant modules</w:t>
            </w:r>
            <w:r w:rsidR="3C75EBEA">
              <w:rPr/>
              <w:t xml:space="preserve"> (which was project </w:t>
            </w:r>
            <w:r w:rsidR="3C75EBEA">
              <w:rPr/>
              <w:t>heavy)</w:t>
            </w:r>
            <w:r w:rsidR="3497E6FA">
              <w:rPr/>
              <w:t xml:space="preserve"> </w:t>
            </w:r>
            <w:r w:rsidR="3497E6FA">
              <w:rPr/>
              <w:t>taken</w:t>
            </w:r>
            <w:r w:rsidR="07B33661">
              <w:rPr/>
              <w:t xml:space="preserve"> by </w:t>
            </w:r>
            <w:r w:rsidR="25101EC1">
              <w:rPr/>
              <w:t>showcasing what was being done in the module itself</w:t>
            </w:r>
          </w:p>
          <w:p w:rsidR="00730245" w:rsidP="662A0663" w:rsidRDefault="00730245" w14:paraId="1AADBFE7" w14:textId="767E1DF0">
            <w:pPr>
              <w:pStyle w:val="Normal"/>
            </w:pPr>
          </w:p>
          <w:p w:rsidR="00730245" w:rsidP="662A0663" w:rsidRDefault="00730245" w14:paraId="33597DC4" w14:textId="39C5D747">
            <w:pPr>
              <w:pStyle w:val="Normal"/>
            </w:pPr>
            <w:r w:rsidR="1F2DBA7F">
              <w:rPr/>
              <w:t xml:space="preserve">- </w:t>
            </w:r>
            <w:r w:rsidR="1F2DBA7F">
              <w:rPr/>
              <w:t xml:space="preserve">In the case where a resume is lacking in the experience section, including past project/research experience dated from a while ago can prove to be vital to </w:t>
            </w:r>
            <w:r w:rsidR="38BCAAC5">
              <w:rPr/>
              <w:t>displaying</w:t>
            </w:r>
            <w:r w:rsidR="1F2DBA7F">
              <w:rPr/>
              <w:t xml:space="preserve"> one’s technical skills</w:t>
            </w:r>
            <w:r w:rsidR="7E1C7B99">
              <w:rPr/>
              <w:t>, especially so when it is relevant to the job post</w:t>
            </w:r>
            <w:r w:rsidR="37148B83">
              <w:rPr/>
              <w:t xml:space="preserve"> and a long duration was spent on it</w:t>
            </w:r>
          </w:p>
          <w:p w:rsidR="00730245" w:rsidP="662A0663" w:rsidRDefault="00730245" w14:paraId="7DF26686" w14:textId="2B345A6C">
            <w:pPr>
              <w:pStyle w:val="Normal"/>
            </w:pPr>
          </w:p>
          <w:p w:rsidR="00730245" w:rsidP="662A0663" w:rsidRDefault="00730245" w14:paraId="4CD68245" w14:textId="7525145E">
            <w:pPr>
              <w:pStyle w:val="Normal"/>
              <w:ind w:left="0"/>
            </w:pPr>
            <w:r w:rsidR="31F388D1">
              <w:rPr/>
              <w:t>- Certain relevant modules where one has scored a good grade can also be reflected in the resume (along with one’s GPA/CAP)</w:t>
            </w:r>
          </w:p>
        </w:tc>
        <w:tc>
          <w:tcPr>
            <w:tcW w:w="3756" w:type="dxa"/>
            <w:tcMar/>
          </w:tcPr>
          <w:p w:rsidR="00730245" w:rsidP="006F524C" w:rsidRDefault="00730245" w14:paraId="5C5060F0" w14:textId="77777777"/>
        </w:tc>
      </w:tr>
      <w:tr w:rsidR="006E56DF" w:rsidTr="662A0663" w14:paraId="353F034C" w14:textId="77777777">
        <w:tc>
          <w:tcPr>
            <w:tcW w:w="1838" w:type="dxa"/>
            <w:tcMar/>
          </w:tcPr>
          <w:p w:rsidR="006E56DF" w:rsidP="006E56DF" w:rsidRDefault="006E56DF" w14:paraId="09CCF58C" w14:textId="4D6E5C64">
            <w:pPr>
              <w:jc w:val="center"/>
            </w:pPr>
            <w:r>
              <w:t>2</w:t>
            </w:r>
          </w:p>
        </w:tc>
        <w:tc>
          <w:tcPr>
            <w:tcW w:w="3756" w:type="dxa"/>
            <w:tcMar/>
          </w:tcPr>
          <w:p w:rsidR="006E56DF" w:rsidP="006F524C" w:rsidRDefault="006E56DF" w14:paraId="16F4C298" w14:textId="7C225294">
            <w:r w:rsidR="1C7EBC13">
              <w:rPr/>
              <w:t>Programming languages, past projects</w:t>
            </w:r>
            <w:r w:rsidR="002E5ADD">
              <w:rPr/>
              <w:t>, adding social media profile links, or links to technical profiles on other IT sites in one’s resume (</w:t>
            </w:r>
            <w:r w:rsidR="66F741D7">
              <w:rPr/>
              <w:t>e.g.,</w:t>
            </w:r>
            <w:r w:rsidR="002E5ADD">
              <w:rPr/>
              <w:t xml:space="preserve"> </w:t>
            </w:r>
            <w:r w:rsidR="7657D097">
              <w:rPr/>
              <w:t>u</w:t>
            </w:r>
            <w:r w:rsidR="002E5ADD">
              <w:rPr/>
              <w:t>nicon, github)</w:t>
            </w:r>
          </w:p>
        </w:tc>
        <w:tc>
          <w:tcPr>
            <w:tcW w:w="3756" w:type="dxa"/>
            <w:tcMar/>
          </w:tcPr>
          <w:p w:rsidR="006E56DF" w:rsidP="006F524C" w:rsidRDefault="006E56DF" w14:paraId="46DA06AD" w14:textId="77777777"/>
        </w:tc>
      </w:tr>
      <w:tr w:rsidR="006E56DF" w:rsidTr="662A0663" w14:paraId="7FA2D217" w14:textId="77777777">
        <w:tc>
          <w:tcPr>
            <w:tcW w:w="1838" w:type="dxa"/>
            <w:tcMar/>
          </w:tcPr>
          <w:p w:rsidR="006E56DF" w:rsidP="006E56DF" w:rsidRDefault="006E56DF" w14:paraId="09DAB2DA" w14:textId="2462BE0F">
            <w:pPr>
              <w:jc w:val="center"/>
            </w:pPr>
            <w:r>
              <w:t>3</w:t>
            </w:r>
          </w:p>
        </w:tc>
        <w:tc>
          <w:tcPr>
            <w:tcW w:w="3756" w:type="dxa"/>
            <w:tcMar/>
          </w:tcPr>
          <w:p w:rsidR="006E56DF" w:rsidP="006F524C" w:rsidRDefault="006E56DF" w14:paraId="53AFDD5D" w14:textId="5954E681">
            <w:r w:rsidR="1368F1FB">
              <w:rPr/>
              <w:t xml:space="preserve">- </w:t>
            </w:r>
            <w:r w:rsidR="4F2B20AA">
              <w:rPr/>
              <w:t xml:space="preserve">Use one of our </w:t>
            </w:r>
            <w:r w:rsidR="541031D0">
              <w:rPr/>
              <w:t>resumes as a template to present the resume section (Resume writing tips)</w:t>
            </w:r>
          </w:p>
          <w:p w:rsidR="006E56DF" w:rsidP="662A0663" w:rsidRDefault="006E56DF" w14:paraId="21BC87A7" w14:textId="732BA288">
            <w:pPr>
              <w:pStyle w:val="Normal"/>
            </w:pPr>
          </w:p>
          <w:p w:rsidR="006E56DF" w:rsidP="662A0663" w:rsidRDefault="006E56DF" w14:paraId="04789982" w14:textId="611DAF2D">
            <w:pPr>
              <w:pStyle w:val="Normal"/>
            </w:pPr>
            <w:r w:rsidR="45FAC425">
              <w:rPr/>
              <w:t xml:space="preserve">- </w:t>
            </w:r>
            <w:r w:rsidR="4F2B20AA">
              <w:rPr/>
              <w:t>Highlight the purpose of the resume (audience specific)</w:t>
            </w:r>
          </w:p>
          <w:p w:rsidR="006E56DF" w:rsidP="662A0663" w:rsidRDefault="006E56DF" w14:paraId="3532080D" w14:textId="7619D490">
            <w:pPr>
              <w:pStyle w:val="Normal"/>
            </w:pPr>
          </w:p>
          <w:p w:rsidR="006E56DF" w:rsidP="662A0663" w:rsidRDefault="006E56DF" w14:paraId="21D779C1" w14:textId="2256DA0F">
            <w:pPr>
              <w:pStyle w:val="ListParagraph"/>
              <w:numPr>
                <w:ilvl w:val="0"/>
                <w:numId w:val="21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</w:p>
          <w:p w:rsidR="006E56DF" w:rsidP="662A0663" w:rsidRDefault="006E56DF" w14:paraId="32B84EBA" w14:textId="6179C125">
            <w:pPr>
              <w:pStyle w:val="Normal"/>
            </w:pPr>
          </w:p>
          <w:p w:rsidR="006E56DF" w:rsidP="662A0663" w:rsidRDefault="006E56DF" w14:paraId="7210A3DC" w14:textId="595F3A4A">
            <w:pPr>
              <w:pStyle w:val="Normal"/>
            </w:pPr>
            <w:r w:rsidR="02150A49">
              <w:rPr/>
              <w:t>Time allocation:</w:t>
            </w:r>
            <w:r>
              <w:br/>
            </w:r>
            <w:r w:rsidR="00ABDC05">
              <w:rPr/>
              <w:t xml:space="preserve">Cover letter – 5 min </w:t>
            </w:r>
          </w:p>
          <w:p w:rsidR="006E56DF" w:rsidP="662A0663" w:rsidRDefault="006E56DF" w14:paraId="40B0C8D1" w14:textId="3BC03CEE">
            <w:pPr>
              <w:pStyle w:val="Normal"/>
            </w:pPr>
            <w:r w:rsidR="00ABDC05">
              <w:rPr/>
              <w:t>Resume – 15 min</w:t>
            </w:r>
          </w:p>
          <w:p w:rsidR="006E56DF" w:rsidP="662A0663" w:rsidRDefault="006E56DF" w14:paraId="21CD2291" w14:textId="662B3B4B">
            <w:pPr>
              <w:pStyle w:val="Normal"/>
            </w:pPr>
          </w:p>
          <w:p w:rsidR="006E56DF" w:rsidP="662A0663" w:rsidRDefault="006E56DF" w14:paraId="33928286" w14:textId="777334FE">
            <w:pPr>
              <w:pStyle w:val="Normal"/>
            </w:pPr>
            <w:r w:rsidR="063C70E0">
              <w:rPr/>
              <w:t xml:space="preserve">Rough estimation </w:t>
            </w:r>
            <w:proofErr w:type="gramStart"/>
            <w:r w:rsidR="063C70E0">
              <w:rPr/>
              <w:t>on</w:t>
            </w:r>
            <w:proofErr w:type="gramEnd"/>
            <w:r w:rsidR="063C70E0">
              <w:rPr/>
              <w:t xml:space="preserve"> number of slides: 10</w:t>
            </w:r>
          </w:p>
          <w:p w:rsidR="006E56DF" w:rsidP="662A0663" w:rsidRDefault="006E56DF" w14:paraId="5B828E60" w14:textId="61F0DE8B">
            <w:pPr>
              <w:pStyle w:val="Normal"/>
            </w:pPr>
          </w:p>
          <w:p w:rsidR="006E56DF" w:rsidP="662A0663" w:rsidRDefault="006E56DF" w14:paraId="260C0B4C" w14:textId="3CFAA487">
            <w:pPr>
              <w:pStyle w:val="Normal"/>
              <w:ind w:left="0"/>
            </w:pPr>
          </w:p>
        </w:tc>
        <w:tc>
          <w:tcPr>
            <w:tcW w:w="3756" w:type="dxa"/>
            <w:tcMar/>
          </w:tcPr>
          <w:p w:rsidR="006E56DF" w:rsidP="006F524C" w:rsidRDefault="006E56DF" w14:paraId="1516612B" w14:textId="6E5CC86B">
            <w:r w:rsidR="7C32A606">
              <w:rPr/>
              <w:t>Framework:</w:t>
            </w:r>
          </w:p>
          <w:p w:rsidR="006E56DF" w:rsidP="662A0663" w:rsidRDefault="006E56DF" w14:paraId="7CAC9871" w14:textId="77EED6FA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7C32A606">
              <w:rPr/>
              <w:t>Introduction</w:t>
            </w:r>
            <w:r w:rsidR="58CEE302">
              <w:rPr/>
              <w:t xml:space="preserve"> (</w:t>
            </w:r>
            <w:r w:rsidR="58CEE302">
              <w:rPr/>
              <w:t>Emphasize</w:t>
            </w:r>
            <w:r w:rsidR="58CEE302">
              <w:rPr/>
              <w:t xml:space="preserve"> the purpose behind writing the resume)</w:t>
            </w:r>
          </w:p>
          <w:p w:rsidR="006E56DF" w:rsidP="662A0663" w:rsidRDefault="006E56DF" w14:paraId="0269C4AE" w14:textId="23D5F1F9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="58CEE302">
              <w:rPr/>
              <w:t xml:space="preserve">(ToC) </w:t>
            </w:r>
            <w:r w:rsidR="7C32A606">
              <w:rPr/>
              <w:t>Presentation topics</w:t>
            </w:r>
          </w:p>
          <w:p w:rsidR="006E56DF" w:rsidP="662A0663" w:rsidRDefault="006E56DF" w14:paraId="7A2D0FCF" w14:textId="3D071891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="7C32A606">
              <w:rPr/>
              <w:t>Resume writing tips</w:t>
            </w:r>
          </w:p>
          <w:p w:rsidR="006E56DF" w:rsidP="662A0663" w:rsidRDefault="006E56DF" w14:paraId="1E884CF2" w14:textId="02547CF3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="7315DA05">
              <w:rPr/>
              <w:t>Example using</w:t>
            </w:r>
          </w:p>
          <w:p w:rsidR="006E56DF" w:rsidP="662A0663" w:rsidRDefault="006E56DF" w14:paraId="324504AD" w14:textId="6EE5EA56">
            <w:pPr>
              <w:pStyle w:val="ListParagraph"/>
              <w:numPr>
                <w:ilvl w:val="1"/>
                <w:numId w:val="14"/>
              </w:numPr>
              <w:rPr>
                <w:sz w:val="22"/>
                <w:szCs w:val="22"/>
              </w:rPr>
            </w:pPr>
            <w:r w:rsidR="22A08620">
              <w:rPr/>
              <w:t>One ‘ultimate’ model resume (based on various good points from our resumes), or</w:t>
            </w:r>
          </w:p>
          <w:p w:rsidR="006E56DF" w:rsidP="662A0663" w:rsidRDefault="006E56DF" w14:paraId="69D0D381" w14:textId="27F13FEB">
            <w:pPr>
              <w:pStyle w:val="ListParagraph"/>
              <w:numPr>
                <w:ilvl w:val="1"/>
                <w:numId w:val="14"/>
              </w:numPr>
              <w:rPr>
                <w:sz w:val="22"/>
                <w:szCs w:val="22"/>
              </w:rPr>
            </w:pPr>
            <w:r w:rsidR="22A08620">
              <w:rPr/>
              <w:t>Focusing on key parts of our various resumes</w:t>
            </w:r>
          </w:p>
          <w:p w:rsidR="006E56DF" w:rsidP="662A0663" w:rsidRDefault="006E56DF" w14:paraId="60E83571" w14:textId="548F9DA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="03FFBF16">
              <w:rPr/>
              <w:t>Cover letter</w:t>
            </w:r>
            <w:r w:rsidR="2AECDFA1">
              <w:rPr/>
              <w:t xml:space="preserve"> (Other ways of </w:t>
            </w:r>
            <w:r w:rsidR="43568B13">
              <w:rPr/>
              <w:t>writing one</w:t>
            </w:r>
            <w:r w:rsidR="2AECDFA1">
              <w:rPr/>
              <w:t xml:space="preserve"> besides sending it together with the resume in a pdf)</w:t>
            </w:r>
          </w:p>
          <w:p w:rsidR="006E56DF" w:rsidP="662A0663" w:rsidRDefault="006E56DF" w14:paraId="67600EC5" w14:textId="0A1FB794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="3C5F76D7">
              <w:rPr/>
              <w:t>Summary of main points</w:t>
            </w:r>
          </w:p>
          <w:p w:rsidR="006E56DF" w:rsidP="662A0663" w:rsidRDefault="006E56DF" w14:paraId="23BE06C3" w14:textId="2E631DE8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="3C5F76D7">
              <w:rPr/>
              <w:t>Q&amp;A</w:t>
            </w:r>
          </w:p>
          <w:p w:rsidR="006E56DF" w:rsidP="662A0663" w:rsidRDefault="006E56DF" w14:paraId="26109FB2" w14:textId="4485E1FD">
            <w:pPr>
              <w:pStyle w:val="Normal"/>
              <w:ind w:left="0"/>
            </w:pPr>
          </w:p>
          <w:p w:rsidR="006E56DF" w:rsidP="662A0663" w:rsidRDefault="006E56DF" w14:paraId="371A1BA1" w14:textId="1AD00296">
            <w:pPr>
              <w:pStyle w:val="Normal"/>
              <w:ind w:left="0"/>
            </w:pPr>
          </w:p>
        </w:tc>
      </w:tr>
    </w:tbl>
    <w:p w:rsidRPr="006F524C" w:rsidR="006F524C" w:rsidP="006F524C" w:rsidRDefault="006F524C" w14:paraId="62059D90" w14:textId="77777777"/>
    <w:sectPr w:rsidRPr="006F524C" w:rsidR="006F524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F1EAA"/>
    <w:multiLevelType w:val="hybridMultilevel"/>
    <w:tmpl w:val="37FE5F38"/>
    <w:lvl w:ilvl="0" w:tplc="4496BF2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E84414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FE4009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BF0F3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3A812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03AAD6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F0BC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6BEFF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3A0F5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2CC57F2"/>
    <w:multiLevelType w:val="hybridMultilevel"/>
    <w:tmpl w:val="2E50111E"/>
    <w:lvl w:ilvl="0" w:tplc="06868FE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F5043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4EB4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DFE03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DA067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1D099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6F8A7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5E2AFF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BA6C4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9D5852"/>
    <w:multiLevelType w:val="hybridMultilevel"/>
    <w:tmpl w:val="FFFFFFFF"/>
    <w:lvl w:ilvl="0" w:tplc="FE5E09B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A282CD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10264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5CCF98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8E4F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B818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976DA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228B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77C2D6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7B24BC9"/>
    <w:multiLevelType w:val="hybridMultilevel"/>
    <w:tmpl w:val="36EA07B4"/>
    <w:lvl w:ilvl="0" w:tplc="08F6196A">
      <w:start w:val="1"/>
      <w:numFmt w:val="decimal"/>
      <w:lvlText w:val="%1."/>
      <w:lvlJc w:val="left"/>
      <w:pPr>
        <w:ind w:left="720" w:hanging="360"/>
      </w:pPr>
    </w:lvl>
    <w:lvl w:ilvl="1" w:tplc="73F88A28">
      <w:start w:val="1"/>
      <w:numFmt w:val="lowerLetter"/>
      <w:lvlText w:val="%2."/>
      <w:lvlJc w:val="left"/>
      <w:pPr>
        <w:ind w:left="1440" w:hanging="360"/>
      </w:pPr>
    </w:lvl>
    <w:lvl w:ilvl="2" w:tplc="8C2AA83A">
      <w:start w:val="1"/>
      <w:numFmt w:val="lowerRoman"/>
      <w:lvlText w:val="%3."/>
      <w:lvlJc w:val="right"/>
      <w:pPr>
        <w:ind w:left="2160" w:hanging="180"/>
      </w:pPr>
    </w:lvl>
    <w:lvl w:ilvl="3" w:tplc="2B4C62B0">
      <w:start w:val="1"/>
      <w:numFmt w:val="decimal"/>
      <w:lvlText w:val="%4."/>
      <w:lvlJc w:val="left"/>
      <w:pPr>
        <w:ind w:left="2880" w:hanging="360"/>
      </w:pPr>
    </w:lvl>
    <w:lvl w:ilvl="4" w:tplc="58F8B1E4">
      <w:start w:val="1"/>
      <w:numFmt w:val="lowerLetter"/>
      <w:lvlText w:val="%5."/>
      <w:lvlJc w:val="left"/>
      <w:pPr>
        <w:ind w:left="3600" w:hanging="360"/>
      </w:pPr>
    </w:lvl>
    <w:lvl w:ilvl="5" w:tplc="F926E492">
      <w:start w:val="1"/>
      <w:numFmt w:val="lowerRoman"/>
      <w:lvlText w:val="%6."/>
      <w:lvlJc w:val="right"/>
      <w:pPr>
        <w:ind w:left="4320" w:hanging="180"/>
      </w:pPr>
    </w:lvl>
    <w:lvl w:ilvl="6" w:tplc="4F1A2B0C">
      <w:start w:val="1"/>
      <w:numFmt w:val="decimal"/>
      <w:lvlText w:val="%7."/>
      <w:lvlJc w:val="left"/>
      <w:pPr>
        <w:ind w:left="5040" w:hanging="360"/>
      </w:pPr>
    </w:lvl>
    <w:lvl w:ilvl="7" w:tplc="D506EA16">
      <w:start w:val="1"/>
      <w:numFmt w:val="lowerLetter"/>
      <w:lvlText w:val="%8."/>
      <w:lvlJc w:val="left"/>
      <w:pPr>
        <w:ind w:left="5760" w:hanging="360"/>
      </w:pPr>
    </w:lvl>
    <w:lvl w:ilvl="8" w:tplc="CE96F9A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00A8A"/>
    <w:multiLevelType w:val="hybridMultilevel"/>
    <w:tmpl w:val="F1061EEA"/>
    <w:lvl w:ilvl="0" w:tplc="498AA5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610B7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BCAA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7447D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DA458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6009B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16F9E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3CEF6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4F02BF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397154F"/>
    <w:multiLevelType w:val="hybridMultilevel"/>
    <w:tmpl w:val="7094409A"/>
    <w:lvl w:ilvl="0" w:tplc="D05AA1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6D6A1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DBCD5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EB201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1821D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0E06E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2C03A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104B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5885E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0FD1E8F"/>
    <w:multiLevelType w:val="hybridMultilevel"/>
    <w:tmpl w:val="FFFFFFFF"/>
    <w:lvl w:ilvl="0" w:tplc="F93E5F2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FD201A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AEA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0E61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CD693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A421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4B43D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54191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5AEC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4DE58DB"/>
    <w:multiLevelType w:val="hybridMultilevel"/>
    <w:tmpl w:val="FFFFFFFF"/>
    <w:lvl w:ilvl="0" w:tplc="FF88CC4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FB2874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CCE2E4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EEAE5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ECEEF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F602A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8C7A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A729E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73A3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68B02FA"/>
    <w:multiLevelType w:val="hybridMultilevel"/>
    <w:tmpl w:val="FFFFFFFF"/>
    <w:lvl w:ilvl="0" w:tplc="DF0EDA14">
      <w:start w:val="1"/>
      <w:numFmt w:val="decimal"/>
      <w:lvlText w:val="%1."/>
      <w:lvlJc w:val="left"/>
      <w:pPr>
        <w:ind w:left="720" w:hanging="360"/>
      </w:pPr>
    </w:lvl>
    <w:lvl w:ilvl="1" w:tplc="DDF0C896">
      <w:start w:val="1"/>
      <w:numFmt w:val="lowerLetter"/>
      <w:lvlText w:val="%2."/>
      <w:lvlJc w:val="left"/>
      <w:pPr>
        <w:ind w:left="1440" w:hanging="360"/>
      </w:pPr>
    </w:lvl>
    <w:lvl w:ilvl="2" w:tplc="D1DEB47C">
      <w:start w:val="1"/>
      <w:numFmt w:val="lowerRoman"/>
      <w:lvlText w:val="%3."/>
      <w:lvlJc w:val="right"/>
      <w:pPr>
        <w:ind w:left="2160" w:hanging="180"/>
      </w:pPr>
    </w:lvl>
    <w:lvl w:ilvl="3" w:tplc="A316119A">
      <w:start w:val="1"/>
      <w:numFmt w:val="decimal"/>
      <w:lvlText w:val="%4."/>
      <w:lvlJc w:val="left"/>
      <w:pPr>
        <w:ind w:left="2880" w:hanging="360"/>
      </w:pPr>
    </w:lvl>
    <w:lvl w:ilvl="4" w:tplc="B85AD50A">
      <w:start w:val="1"/>
      <w:numFmt w:val="lowerLetter"/>
      <w:lvlText w:val="%5."/>
      <w:lvlJc w:val="left"/>
      <w:pPr>
        <w:ind w:left="3600" w:hanging="360"/>
      </w:pPr>
    </w:lvl>
    <w:lvl w:ilvl="5" w:tplc="6AF4925E">
      <w:start w:val="1"/>
      <w:numFmt w:val="lowerRoman"/>
      <w:lvlText w:val="%6."/>
      <w:lvlJc w:val="right"/>
      <w:pPr>
        <w:ind w:left="4320" w:hanging="180"/>
      </w:pPr>
    </w:lvl>
    <w:lvl w:ilvl="6" w:tplc="B4628A2C">
      <w:start w:val="1"/>
      <w:numFmt w:val="decimal"/>
      <w:lvlText w:val="%7."/>
      <w:lvlJc w:val="left"/>
      <w:pPr>
        <w:ind w:left="5040" w:hanging="360"/>
      </w:pPr>
    </w:lvl>
    <w:lvl w:ilvl="7" w:tplc="34BEE222">
      <w:start w:val="1"/>
      <w:numFmt w:val="lowerLetter"/>
      <w:lvlText w:val="%8."/>
      <w:lvlJc w:val="left"/>
      <w:pPr>
        <w:ind w:left="5760" w:hanging="360"/>
      </w:pPr>
    </w:lvl>
    <w:lvl w:ilvl="8" w:tplc="F1AA95E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9A224B"/>
    <w:multiLevelType w:val="hybridMultilevel"/>
    <w:tmpl w:val="FFFFFFFF"/>
    <w:lvl w:ilvl="0" w:tplc="C0E45D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0FC47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7B25E7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FE9B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E9E6A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68ED7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18675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9ACDC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BF8E1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7EB2DC1"/>
    <w:multiLevelType w:val="hybridMultilevel"/>
    <w:tmpl w:val="203ABA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D422B"/>
    <w:multiLevelType w:val="hybridMultilevel"/>
    <w:tmpl w:val="FFFFFFFF"/>
    <w:lvl w:ilvl="0" w:tplc="4E6CF2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F7A8F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C4A2F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FF2E8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94ABFF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3FC95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108F0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3421A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78D6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1440869"/>
    <w:multiLevelType w:val="hybridMultilevel"/>
    <w:tmpl w:val="B2F04D4A"/>
    <w:lvl w:ilvl="0" w:tplc="78E8FE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5CC4F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BA0B4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56BA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E384BB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C226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3EE0A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C40F8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4AE14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12"/>
  </w:num>
  <w:num w:numId="6">
    <w:abstractNumId w:val="0"/>
  </w:num>
  <w:num w:numId="7">
    <w:abstractNumId w:val="8"/>
  </w:num>
  <w:num w:numId="8">
    <w:abstractNumId w:val="11"/>
  </w:num>
  <w:num w:numId="9">
    <w:abstractNumId w:val="6"/>
  </w:num>
  <w:num w:numId="10">
    <w:abstractNumId w:val="7"/>
  </w:num>
  <w:num w:numId="11">
    <w:abstractNumId w:val="9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7Y0NTM1NbIwNTVT0lEKTi0uzszPAykwrAUAJX3dAywAAAA="/>
  </w:docVars>
  <w:rsids>
    <w:rsidRoot w:val="3DD10BDA"/>
    <w:rsid w:val="0003771B"/>
    <w:rsid w:val="002E5ADD"/>
    <w:rsid w:val="0069506E"/>
    <w:rsid w:val="006E56DF"/>
    <w:rsid w:val="006F524C"/>
    <w:rsid w:val="00730245"/>
    <w:rsid w:val="0083580F"/>
    <w:rsid w:val="009308BC"/>
    <w:rsid w:val="00ABDC05"/>
    <w:rsid w:val="00AE0BA5"/>
    <w:rsid w:val="00B4098B"/>
    <w:rsid w:val="00B56B3B"/>
    <w:rsid w:val="0118771F"/>
    <w:rsid w:val="01977E5E"/>
    <w:rsid w:val="01EB1EA6"/>
    <w:rsid w:val="02150A49"/>
    <w:rsid w:val="03673509"/>
    <w:rsid w:val="03FFBF16"/>
    <w:rsid w:val="05E52CD8"/>
    <w:rsid w:val="05EF1A08"/>
    <w:rsid w:val="063C70E0"/>
    <w:rsid w:val="07B33661"/>
    <w:rsid w:val="07E53596"/>
    <w:rsid w:val="08947BBA"/>
    <w:rsid w:val="1063A793"/>
    <w:rsid w:val="10AA37F5"/>
    <w:rsid w:val="10D20B73"/>
    <w:rsid w:val="10DB97A9"/>
    <w:rsid w:val="127F25FF"/>
    <w:rsid w:val="1368F1FB"/>
    <w:rsid w:val="13FE91A5"/>
    <w:rsid w:val="1503D770"/>
    <w:rsid w:val="158542A2"/>
    <w:rsid w:val="18F77E42"/>
    <w:rsid w:val="1C7EBC13"/>
    <w:rsid w:val="1CCE4884"/>
    <w:rsid w:val="1D0EB684"/>
    <w:rsid w:val="1D5E99EE"/>
    <w:rsid w:val="1EDDF95C"/>
    <w:rsid w:val="1F2DBA7F"/>
    <w:rsid w:val="21942EF9"/>
    <w:rsid w:val="22009D85"/>
    <w:rsid w:val="22A08620"/>
    <w:rsid w:val="24D32E8F"/>
    <w:rsid w:val="25101EC1"/>
    <w:rsid w:val="25383E47"/>
    <w:rsid w:val="2586A23D"/>
    <w:rsid w:val="2713B816"/>
    <w:rsid w:val="279E6A86"/>
    <w:rsid w:val="27B57728"/>
    <w:rsid w:val="286FDF09"/>
    <w:rsid w:val="2A0BAF6A"/>
    <w:rsid w:val="2AECDFA1"/>
    <w:rsid w:val="2B5E9189"/>
    <w:rsid w:val="2C17E0A5"/>
    <w:rsid w:val="2C4D3054"/>
    <w:rsid w:val="2DB3B106"/>
    <w:rsid w:val="2E315096"/>
    <w:rsid w:val="2F92BD0A"/>
    <w:rsid w:val="31F388D1"/>
    <w:rsid w:val="3497E6FA"/>
    <w:rsid w:val="35F3E485"/>
    <w:rsid w:val="37148B83"/>
    <w:rsid w:val="389D414B"/>
    <w:rsid w:val="38BCAAC5"/>
    <w:rsid w:val="39284D1B"/>
    <w:rsid w:val="39A046D7"/>
    <w:rsid w:val="3A100F8A"/>
    <w:rsid w:val="3C4A2BC1"/>
    <w:rsid w:val="3C5F76D7"/>
    <w:rsid w:val="3C719277"/>
    <w:rsid w:val="3C75EBEA"/>
    <w:rsid w:val="3CC4D706"/>
    <w:rsid w:val="3DD10BDA"/>
    <w:rsid w:val="3FAA52C6"/>
    <w:rsid w:val="4092DFF4"/>
    <w:rsid w:val="43568B13"/>
    <w:rsid w:val="45FAC425"/>
    <w:rsid w:val="480171E3"/>
    <w:rsid w:val="4823B0FF"/>
    <w:rsid w:val="4966DC91"/>
    <w:rsid w:val="49D9B40D"/>
    <w:rsid w:val="4AD02C35"/>
    <w:rsid w:val="4C4759FF"/>
    <w:rsid w:val="4D2815D7"/>
    <w:rsid w:val="4D54127E"/>
    <w:rsid w:val="4F2B20AA"/>
    <w:rsid w:val="5038B433"/>
    <w:rsid w:val="526C0D17"/>
    <w:rsid w:val="52A11638"/>
    <w:rsid w:val="5406F97F"/>
    <w:rsid w:val="541031D0"/>
    <w:rsid w:val="543FDAA7"/>
    <w:rsid w:val="54495525"/>
    <w:rsid w:val="547320E1"/>
    <w:rsid w:val="55CB2943"/>
    <w:rsid w:val="569DD653"/>
    <w:rsid w:val="56E1CC67"/>
    <w:rsid w:val="573E9A41"/>
    <w:rsid w:val="58CEE302"/>
    <w:rsid w:val="58EA028E"/>
    <w:rsid w:val="59CF82C8"/>
    <w:rsid w:val="603C0702"/>
    <w:rsid w:val="60A07A05"/>
    <w:rsid w:val="62CBE2D2"/>
    <w:rsid w:val="6333992E"/>
    <w:rsid w:val="6420AB10"/>
    <w:rsid w:val="6543A9D2"/>
    <w:rsid w:val="660BECAF"/>
    <w:rsid w:val="662A0663"/>
    <w:rsid w:val="669FAA8E"/>
    <w:rsid w:val="66F741D7"/>
    <w:rsid w:val="67C6D843"/>
    <w:rsid w:val="691CEE92"/>
    <w:rsid w:val="695B86DE"/>
    <w:rsid w:val="6A20812B"/>
    <w:rsid w:val="6AF7573F"/>
    <w:rsid w:val="70A691E8"/>
    <w:rsid w:val="71156FC6"/>
    <w:rsid w:val="72862A48"/>
    <w:rsid w:val="7315DA05"/>
    <w:rsid w:val="7452F43A"/>
    <w:rsid w:val="75A1A5D9"/>
    <w:rsid w:val="75AF1B2D"/>
    <w:rsid w:val="7657D097"/>
    <w:rsid w:val="76D03C1A"/>
    <w:rsid w:val="778A94FC"/>
    <w:rsid w:val="78E6BBEF"/>
    <w:rsid w:val="7A86E72A"/>
    <w:rsid w:val="7BA7BCCF"/>
    <w:rsid w:val="7C32A606"/>
    <w:rsid w:val="7C5E061F"/>
    <w:rsid w:val="7E1C7B99"/>
    <w:rsid w:val="7E30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10BDA"/>
  <w15:chartTrackingRefBased/>
  <w15:docId w15:val="{5C770888-C5EC-4B11-B3A7-D20A470AC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6B3B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73024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B56B3B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ow Cheong Wah, Alan</dc:creator>
  <keywords/>
  <dc:description/>
  <lastModifiedBy>Tha Jun Lim</lastModifiedBy>
  <revision>11</revision>
  <dcterms:created xsi:type="dcterms:W3CDTF">2022-01-25T21:36:00.0000000Z</dcterms:created>
  <dcterms:modified xsi:type="dcterms:W3CDTF">2022-01-28T05:59:36.2168924Z</dcterms:modified>
</coreProperties>
</file>